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51F6C" w14:textId="545A13F0" w:rsidR="00BF130F" w:rsidRPr="0091647A" w:rsidRDefault="00B3547C" w:rsidP="00565EA7">
      <w:pPr>
        <w:rPr>
          <w:rFonts w:cstheme="minorHAnsi"/>
          <w:b/>
          <w:u w:val="single"/>
          <w:lang w:val="es-ES"/>
        </w:rPr>
      </w:pPr>
      <w:r w:rsidRPr="0091647A">
        <w:rPr>
          <w:rFonts w:cstheme="minorHAnsi"/>
          <w:b/>
          <w:u w:val="single"/>
          <w:lang w:val="es-ES"/>
        </w:rPr>
        <w:t xml:space="preserve">Ejercicio de redacción de prueba MCT Híbrida Parte </w:t>
      </w:r>
      <w:r w:rsidR="00851912" w:rsidRPr="0091647A">
        <w:rPr>
          <w:rFonts w:cstheme="minorHAnsi"/>
          <w:b/>
          <w:u w:val="single"/>
          <w:lang w:val="es-ES"/>
        </w:rPr>
        <w:t>1/2</w:t>
      </w:r>
    </w:p>
    <w:p w14:paraId="74FD4989" w14:textId="77777777" w:rsidR="00B3547C" w:rsidRPr="0091647A" w:rsidRDefault="00B3547C" w:rsidP="00565EA7">
      <w:pPr>
        <w:rPr>
          <w:rFonts w:cstheme="minorHAnsi"/>
          <w:b/>
          <w:u w:val="single"/>
          <w:lang w:val="es-ES"/>
        </w:rPr>
      </w:pPr>
    </w:p>
    <w:p w14:paraId="2B34B209" w14:textId="7A7416B2" w:rsidR="00437449" w:rsidRPr="0091647A" w:rsidRDefault="00B3547C" w:rsidP="00565EA7">
      <w:p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La prueba MCT Híbrida consta de dos partes. La primera parte utiliza preguntas de Sí / No, y la segunda parte usa declaraciones de Verdadero / Falso. En este ejercicio, escribirá preguntas de Sí / No y declaraciones de Verdadero / Falso para una prueba.</w:t>
      </w:r>
    </w:p>
    <w:p w14:paraId="674949C4" w14:textId="77777777" w:rsidR="00B3547C" w:rsidRPr="0091647A" w:rsidRDefault="00B3547C" w:rsidP="00565EA7">
      <w:pPr>
        <w:rPr>
          <w:rFonts w:cstheme="minorHAnsi"/>
          <w:b/>
          <w:i/>
          <w:iCs/>
          <w:sz w:val="22"/>
          <w:szCs w:val="22"/>
          <w:lang w:val="es-ES"/>
        </w:rPr>
      </w:pPr>
    </w:p>
    <w:p w14:paraId="0E3B4E1C" w14:textId="7A3E0406" w:rsidR="00B3547C" w:rsidRPr="0091647A" w:rsidRDefault="00B3547C" w:rsidP="00B3547C">
      <w:pPr>
        <w:pStyle w:val="ListParagraph"/>
        <w:numPr>
          <w:ilvl w:val="0"/>
          <w:numId w:val="5"/>
        </w:numPr>
        <w:spacing w:line="259" w:lineRule="auto"/>
        <w:jc w:val="both"/>
        <w:rPr>
          <w:rFonts w:cstheme="minorHAnsi"/>
          <w:bCs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Cs/>
          <w:color w:val="000000" w:themeColor="text1"/>
          <w:sz w:val="22"/>
          <w:szCs w:val="22"/>
          <w:lang w:val="es-ES"/>
        </w:rPr>
        <w:t>Si trabaja en la aplicación de la ley, el ejército o una empresa privada, continúe con la prueba n. ° 1.</w:t>
      </w:r>
    </w:p>
    <w:p w14:paraId="14304A43" w14:textId="508A0C71" w:rsidR="00B3547C" w:rsidRPr="0091647A" w:rsidRDefault="00B3547C" w:rsidP="00B3547C">
      <w:pPr>
        <w:pStyle w:val="ListParagraph"/>
        <w:numPr>
          <w:ilvl w:val="0"/>
          <w:numId w:val="5"/>
        </w:numPr>
        <w:spacing w:line="259" w:lineRule="auto"/>
        <w:jc w:val="both"/>
        <w:rPr>
          <w:rFonts w:cstheme="minorHAnsi"/>
          <w:bCs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Cs/>
          <w:color w:val="000000" w:themeColor="text1"/>
          <w:sz w:val="22"/>
          <w:szCs w:val="22"/>
          <w:lang w:val="es-ES"/>
        </w:rPr>
        <w:t>Si trabaja con delincuentes sexuales o pacientes, continúe con la prueba n. ° 2.</w:t>
      </w:r>
    </w:p>
    <w:p w14:paraId="6A202733" w14:textId="35CB2B98" w:rsidR="00BF130F" w:rsidRPr="0091647A" w:rsidRDefault="00B3547C" w:rsidP="00B3547C">
      <w:pPr>
        <w:pStyle w:val="ListParagraph"/>
        <w:numPr>
          <w:ilvl w:val="0"/>
          <w:numId w:val="5"/>
        </w:numPr>
        <w:spacing w:line="259" w:lineRule="auto"/>
        <w:jc w:val="both"/>
        <w:rPr>
          <w:rFonts w:cstheme="minorHAnsi"/>
          <w:bCs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Cs/>
          <w:color w:val="000000" w:themeColor="text1"/>
          <w:sz w:val="22"/>
          <w:szCs w:val="22"/>
          <w:lang w:val="es-ES"/>
        </w:rPr>
        <w:t>Ninguna de las anteriores, elija la prueba que más le interese</w:t>
      </w:r>
      <w:r w:rsidR="00BF130F" w:rsidRPr="0091647A">
        <w:rPr>
          <w:rFonts w:cstheme="minorHAnsi"/>
          <w:bCs/>
          <w:color w:val="000000" w:themeColor="text1"/>
          <w:sz w:val="22"/>
          <w:szCs w:val="22"/>
          <w:lang w:val="es-ES"/>
        </w:rPr>
        <w:t>.</w:t>
      </w:r>
    </w:p>
    <w:p w14:paraId="09567327" w14:textId="77777777" w:rsidR="008230C0" w:rsidRPr="0091647A" w:rsidRDefault="008230C0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30A935F2" w14:textId="2B9A1D11" w:rsidR="00BF130F" w:rsidRPr="0091647A" w:rsidRDefault="00BF130F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--------</w:t>
      </w:r>
    </w:p>
    <w:p w14:paraId="5259E1D4" w14:textId="77777777" w:rsidR="009F38C2" w:rsidRPr="0091647A" w:rsidRDefault="009F38C2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2D2CB78" w14:textId="7B67D9BE" w:rsidR="00BF130F" w:rsidRPr="0091647A" w:rsidRDefault="00B3547C" w:rsidP="00565EA7">
      <w:pPr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highlight w:val="yellow"/>
          <w:lang w:val="es-ES"/>
        </w:rPr>
        <w:t xml:space="preserve">PRUEBA # 1 - Aplicación de la ley, Ejército, </w:t>
      </w:r>
      <w:r w:rsidR="0091647A">
        <w:rPr>
          <w:rFonts w:cstheme="minorHAnsi"/>
          <w:b/>
          <w:color w:val="000000" w:themeColor="text1"/>
          <w:sz w:val="22"/>
          <w:szCs w:val="22"/>
          <w:highlight w:val="yellow"/>
          <w:lang w:val="es-ES"/>
        </w:rPr>
        <w:t xml:space="preserve">o </w:t>
      </w:r>
      <w:r w:rsidRPr="0091647A">
        <w:rPr>
          <w:rFonts w:cstheme="minorHAnsi"/>
          <w:b/>
          <w:color w:val="000000" w:themeColor="text1"/>
          <w:sz w:val="22"/>
          <w:szCs w:val="22"/>
          <w:highlight w:val="yellow"/>
          <w:lang w:val="es-ES"/>
        </w:rPr>
        <w:t>Empresa privada</w:t>
      </w:r>
    </w:p>
    <w:p w14:paraId="4A43972E" w14:textId="77777777" w:rsidR="00BF130F" w:rsidRPr="0091647A" w:rsidRDefault="00BF130F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</w:p>
    <w:p w14:paraId="44D6899E" w14:textId="34EC8661" w:rsidR="00BF130F" w:rsidRPr="0091647A" w:rsidRDefault="00B3547C" w:rsidP="00565EA7">
      <w:pPr>
        <w:pStyle w:val="PlainText"/>
        <w:rPr>
          <w:rFonts w:asciiTheme="minorHAnsi" w:eastAsia="Times New Roman" w:hAnsiTheme="minorHAnsi" w:cstheme="minorHAnsi"/>
          <w:b/>
          <w:color w:val="000000" w:themeColor="text1"/>
          <w:szCs w:val="22"/>
          <w:lang w:val="es-ES"/>
        </w:rPr>
      </w:pPr>
      <w:r w:rsidRPr="0091647A">
        <w:rPr>
          <w:rFonts w:asciiTheme="minorHAnsi" w:eastAsia="Times New Roman" w:hAnsiTheme="minorHAnsi" w:cstheme="minorHAnsi"/>
          <w:b/>
          <w:color w:val="000000" w:themeColor="text1"/>
          <w:szCs w:val="22"/>
          <w:lang w:val="es-ES"/>
        </w:rPr>
        <w:t xml:space="preserve">Para cada tema a continuación, escriba las preguntas y declaraciones. </w:t>
      </w:r>
      <w:r w:rsidRPr="0091647A">
        <w:rPr>
          <w:rFonts w:asciiTheme="minorHAnsi" w:eastAsia="Times New Roman" w:hAnsiTheme="minorHAnsi" w:cstheme="minorHAnsi"/>
          <w:bCs/>
          <w:color w:val="000000" w:themeColor="text1"/>
          <w:szCs w:val="22"/>
          <w:lang w:val="es-ES"/>
        </w:rPr>
        <w:t>Debe escribir 3 preguntas “No” y 1 pregunta “Sí”. Y debe escribir 4 declaraciones "Verdaderas" y 4 declaraciones "Falsas".</w:t>
      </w:r>
    </w:p>
    <w:p w14:paraId="70EBFEB8" w14:textId="77777777" w:rsidR="00B3547C" w:rsidRPr="0091647A" w:rsidRDefault="00B3547C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</w:p>
    <w:p w14:paraId="737F3FD9" w14:textId="39294E29" w:rsidR="002976F8" w:rsidRPr="0091647A" w:rsidRDefault="00B3547C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Declaraciones R1</w:t>
      </w:r>
      <w:r w:rsidR="00BF130F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 xml:space="preserve">: </w:t>
      </w:r>
    </w:p>
    <w:p w14:paraId="40991C73" w14:textId="39C67E02" w:rsidR="00BF130F" w:rsidRPr="0091647A" w:rsidRDefault="002976F8" w:rsidP="00565EA7">
      <w:pPr>
        <w:pStyle w:val="PlainText"/>
        <w:rPr>
          <w:rFonts w:asciiTheme="minorHAnsi" w:hAnsiTheme="minorHAnsi" w:cstheme="minorHAnsi"/>
          <w:color w:val="000000" w:themeColor="text1"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B3547C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Uso de drogas ilegales en los últimos 2 años</w:t>
      </w:r>
    </w:p>
    <w:p w14:paraId="249764E3" w14:textId="78F76B01" w:rsidR="00BF130F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Preguntas</w:t>
      </w:r>
      <w:r w:rsidR="00BF130F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 (3 no, 1 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sí</w:t>
      </w:r>
      <w:r w:rsidR="00BF130F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):</w:t>
      </w:r>
    </w:p>
    <w:p w14:paraId="46B90C39" w14:textId="77777777" w:rsidR="00BF130F" w:rsidRPr="0091647A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4416CFFB" w14:textId="77777777" w:rsidR="00BF130F" w:rsidRPr="0091647A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3A35B1E4" w14:textId="77777777" w:rsidR="00BF130F" w:rsidRPr="0091647A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460847D8" w14:textId="77777777" w:rsidR="00BF130F" w:rsidRPr="0091647A" w:rsidRDefault="00BF130F" w:rsidP="00565EA7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23A013CA" w14:textId="52228CFC" w:rsidR="00BF130F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</w:t>
      </w:r>
      <w:r w:rsidR="00B3547C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Declaraciones</w:t>
      </w:r>
      <w:r w:rsidR="00BF130F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 xml:space="preserve"> (4 </w:t>
      </w:r>
      <w:r w:rsidR="00B3547C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verdadero</w:t>
      </w:r>
      <w:r w:rsidR="00BF130F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, 4 fals</w:t>
      </w:r>
      <w:r w:rsidR="00B3547C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o</w:t>
      </w:r>
      <w:r w:rsidR="00BF130F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):</w:t>
      </w:r>
    </w:p>
    <w:p w14:paraId="7CAD0252" w14:textId="0835FDB4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3D7ECE1" w14:textId="1A529E30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7D4893C" w14:textId="6E8B48F6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410CEA3" w14:textId="707B080A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EBD7916" w14:textId="3AF05F72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15099C1" w14:textId="328A5CF9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5EFD495" w14:textId="523FA6DF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21F4085" w14:textId="6DE67F93" w:rsidR="00BF130F" w:rsidRPr="0091647A" w:rsidRDefault="00BF130F" w:rsidP="00565EA7">
      <w:pPr>
        <w:pStyle w:val="ListParagraph"/>
        <w:numPr>
          <w:ilvl w:val="0"/>
          <w:numId w:val="10"/>
        </w:num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</w:p>
    <w:p w14:paraId="3EB91F24" w14:textId="77777777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</w:p>
    <w:p w14:paraId="4C7CE748" w14:textId="40CC1546" w:rsidR="002976F8" w:rsidRPr="0091647A" w:rsidRDefault="00B3547C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Declaraciones R2</w:t>
      </w:r>
      <w:r w:rsidR="002976F8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:</w:t>
      </w:r>
    </w:p>
    <w:p w14:paraId="6A193C7A" w14:textId="3E72B30C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B3547C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Robo de un artículo valorado en más de $ 300</w:t>
      </w:r>
    </w:p>
    <w:p w14:paraId="7FF984AB" w14:textId="600A73A9" w:rsidR="00B3547C" w:rsidRPr="0091647A" w:rsidRDefault="00B3547C" w:rsidP="00B3547C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Preguntas (3 no, 1 sí):</w:t>
      </w:r>
    </w:p>
    <w:p w14:paraId="7CDEE850" w14:textId="0F1912D8" w:rsidR="002976F8" w:rsidRPr="0091647A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  <w:lang w:val="es-ES"/>
        </w:rPr>
      </w:pPr>
    </w:p>
    <w:p w14:paraId="673C6C25" w14:textId="6C549EEB" w:rsidR="002976F8" w:rsidRPr="0091647A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  <w:lang w:val="es-ES"/>
        </w:rPr>
      </w:pPr>
    </w:p>
    <w:p w14:paraId="140DB0DE" w14:textId="0A6F5676" w:rsidR="002976F8" w:rsidRPr="0091647A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  <w:lang w:val="es-ES"/>
        </w:rPr>
      </w:pPr>
    </w:p>
    <w:p w14:paraId="1D4DE2D5" w14:textId="77777777" w:rsidR="002976F8" w:rsidRPr="0091647A" w:rsidRDefault="002976F8" w:rsidP="00565EA7">
      <w:pPr>
        <w:pStyle w:val="ListParagraph"/>
        <w:numPr>
          <w:ilvl w:val="0"/>
          <w:numId w:val="11"/>
        </w:numPr>
        <w:rPr>
          <w:rFonts w:cstheme="minorHAnsi"/>
          <w:bCs/>
          <w:sz w:val="22"/>
          <w:szCs w:val="22"/>
          <w:lang w:val="es-ES"/>
        </w:rPr>
      </w:pPr>
    </w:p>
    <w:p w14:paraId="11837387" w14:textId="77777777" w:rsidR="00B3547C" w:rsidRPr="0091647A" w:rsidRDefault="00B3547C" w:rsidP="00B3547C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Declaraciones (4 verdadero, 4 falso):</w:t>
      </w:r>
    </w:p>
    <w:p w14:paraId="15D15AD3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B95FEA9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4576119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734F5C5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5C53972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A398AB4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C8AEF63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90E7432" w14:textId="77777777" w:rsidR="002976F8" w:rsidRPr="0091647A" w:rsidRDefault="002976F8" w:rsidP="00565EA7">
      <w:pPr>
        <w:pStyle w:val="ListParagraph"/>
        <w:numPr>
          <w:ilvl w:val="0"/>
          <w:numId w:val="12"/>
        </w:num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</w:p>
    <w:p w14:paraId="488F659F" w14:textId="77777777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561FAEAC" w14:textId="21BFCF21" w:rsidR="002976F8" w:rsidRPr="0091647A" w:rsidRDefault="00B3547C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 xml:space="preserve">Declaraciones </w:t>
      </w:r>
      <w:r w:rsidR="002976F8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R3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:</w:t>
      </w:r>
    </w:p>
    <w:p w14:paraId="187CCE89" w14:textId="3277EEC3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B3547C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Cometer actos criminales como adulto</w:t>
      </w:r>
    </w:p>
    <w:p w14:paraId="070C0D47" w14:textId="00394864" w:rsidR="002976F8" w:rsidRPr="0091647A" w:rsidRDefault="002976F8" w:rsidP="00565EA7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 Preguntas (3 no, 1 sí):</w:t>
      </w:r>
    </w:p>
    <w:p w14:paraId="3F9699F5" w14:textId="77777777" w:rsidR="002976F8" w:rsidRPr="0091647A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  <w:lang w:val="es-ES"/>
        </w:rPr>
      </w:pPr>
    </w:p>
    <w:p w14:paraId="0F9D0FAB" w14:textId="77777777" w:rsidR="002976F8" w:rsidRPr="0091647A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  <w:lang w:val="es-ES"/>
        </w:rPr>
      </w:pPr>
    </w:p>
    <w:p w14:paraId="7CEF769F" w14:textId="23E49D19" w:rsidR="002976F8" w:rsidRPr="0091647A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  <w:lang w:val="es-ES"/>
        </w:rPr>
      </w:pPr>
    </w:p>
    <w:p w14:paraId="0C322594" w14:textId="77777777" w:rsidR="002976F8" w:rsidRPr="0091647A" w:rsidRDefault="002976F8" w:rsidP="00565EA7">
      <w:pPr>
        <w:pStyle w:val="ListParagraph"/>
        <w:numPr>
          <w:ilvl w:val="0"/>
          <w:numId w:val="13"/>
        </w:numPr>
        <w:rPr>
          <w:rFonts w:cstheme="minorHAnsi"/>
          <w:bCs/>
          <w:sz w:val="22"/>
          <w:szCs w:val="22"/>
          <w:lang w:val="es-ES"/>
        </w:rPr>
      </w:pPr>
    </w:p>
    <w:p w14:paraId="7AD85649" w14:textId="7ED80FBC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</w:t>
      </w:r>
      <w:r w:rsidR="00B3547C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 xml:space="preserve"> Declaraciones (4 verdadero, 4 falso):</w:t>
      </w:r>
    </w:p>
    <w:p w14:paraId="574BCA54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19DCDA3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DE6A6E0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49CD636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FD2B2C1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120677C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332EE3ED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8EAD9CF" w14:textId="77777777" w:rsidR="002976F8" w:rsidRPr="0091647A" w:rsidRDefault="002976F8" w:rsidP="00565EA7">
      <w:pPr>
        <w:pStyle w:val="ListParagraph"/>
        <w:numPr>
          <w:ilvl w:val="0"/>
          <w:numId w:val="14"/>
        </w:num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</w:p>
    <w:p w14:paraId="115E8858" w14:textId="77777777" w:rsidR="002976F8" w:rsidRPr="0091647A" w:rsidRDefault="002976F8" w:rsidP="00565EA7">
      <w:pPr>
        <w:pStyle w:val="ListParagraph"/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EA251F5" w14:textId="6031488E" w:rsidR="002976F8" w:rsidRPr="0091647A" w:rsidRDefault="00B3547C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Declaraciones R4:</w:t>
      </w:r>
    </w:p>
    <w:p w14:paraId="042EED5D" w14:textId="04705455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B3547C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Vínculos con organizaciones terroristas</w:t>
      </w:r>
    </w:p>
    <w:p w14:paraId="279A5EDD" w14:textId="04383438" w:rsidR="002976F8" w:rsidRPr="0091647A" w:rsidRDefault="002976F8" w:rsidP="00565EA7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</w:t>
      </w:r>
      <w:r w:rsidR="00B3547C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 Preguntas (3 no, 1 sí):</w:t>
      </w:r>
    </w:p>
    <w:p w14:paraId="202A022F" w14:textId="77777777" w:rsidR="002976F8" w:rsidRPr="0091647A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  <w:lang w:val="es-ES"/>
        </w:rPr>
      </w:pPr>
    </w:p>
    <w:p w14:paraId="06A281EB" w14:textId="26A211FB" w:rsidR="002976F8" w:rsidRPr="0091647A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  <w:lang w:val="es-ES"/>
        </w:rPr>
      </w:pPr>
    </w:p>
    <w:p w14:paraId="3499DB64" w14:textId="32989916" w:rsidR="002976F8" w:rsidRPr="0091647A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  <w:lang w:val="es-ES"/>
        </w:rPr>
      </w:pPr>
    </w:p>
    <w:p w14:paraId="6917E976" w14:textId="55D9FBEA" w:rsidR="002976F8" w:rsidRPr="0091647A" w:rsidRDefault="002976F8" w:rsidP="00565EA7">
      <w:pPr>
        <w:ind w:left="360"/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4.</w:t>
      </w:r>
    </w:p>
    <w:p w14:paraId="34A80D0B" w14:textId="1A4FB2C9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</w:t>
      </w:r>
      <w:r w:rsidR="00B3547C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 xml:space="preserve"> Declaraciones (4 verdadero, 4 falso):</w:t>
      </w:r>
    </w:p>
    <w:p w14:paraId="6589EDDD" w14:textId="77777777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7771DEF" w14:textId="77777777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FC4542F" w14:textId="77777777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9DE5A61" w14:textId="77777777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23E03C6" w14:textId="77777777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0236FD0" w14:textId="77777777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A8550D7" w14:textId="02D73F9B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CA6FFAD" w14:textId="5F134F54" w:rsidR="002976F8" w:rsidRPr="0091647A" w:rsidRDefault="002976F8" w:rsidP="00565EA7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3F29E2CA" w14:textId="68A602EE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00948681" w14:textId="5CF8B729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4C9797DB" w14:textId="363779E7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72D83CBB" w14:textId="77B868E0" w:rsidR="00460BA3" w:rsidRPr="0091647A" w:rsidRDefault="00B3547C" w:rsidP="00565EA7">
      <w:pPr>
        <w:rPr>
          <w:rFonts w:cstheme="minorHAnsi"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>Asegúrese de que todas las declaraciones estén equilibradas (o tengan la misma longitud).</w:t>
      </w:r>
    </w:p>
    <w:p w14:paraId="7938F0ED" w14:textId="0A076934" w:rsidR="002976F8" w:rsidRPr="0091647A" w:rsidRDefault="002976F8" w:rsidP="00565EA7">
      <w:pPr>
        <w:rPr>
          <w:rFonts w:cstheme="minorHAnsi"/>
          <w:sz w:val="22"/>
          <w:szCs w:val="22"/>
          <w:lang w:val="es-ES"/>
        </w:rPr>
      </w:pPr>
    </w:p>
    <w:p w14:paraId="595BAB28" w14:textId="2CC2115F" w:rsidR="00565EA7" w:rsidRPr="0091647A" w:rsidRDefault="00565EA7" w:rsidP="00565EA7">
      <w:pPr>
        <w:rPr>
          <w:rFonts w:cstheme="minorHAnsi"/>
          <w:sz w:val="22"/>
          <w:szCs w:val="22"/>
          <w:lang w:val="es-ES"/>
        </w:rPr>
      </w:pPr>
    </w:p>
    <w:p w14:paraId="76F836EC" w14:textId="2B5FF6C5" w:rsidR="002976F8" w:rsidRPr="0091647A" w:rsidRDefault="002976F8" w:rsidP="00565EA7">
      <w:pPr>
        <w:rPr>
          <w:rFonts w:cstheme="minorHAnsi"/>
          <w:sz w:val="22"/>
          <w:szCs w:val="22"/>
          <w:lang w:val="es-ES"/>
        </w:rPr>
      </w:pPr>
    </w:p>
    <w:p w14:paraId="7CAA8220" w14:textId="538BCB32" w:rsidR="002976F8" w:rsidRPr="0091647A" w:rsidRDefault="002976F8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--------</w:t>
      </w:r>
    </w:p>
    <w:p w14:paraId="150BFA89" w14:textId="77777777" w:rsidR="00873261" w:rsidRPr="0091647A" w:rsidRDefault="00873261" w:rsidP="00565EA7">
      <w:pPr>
        <w:rPr>
          <w:rFonts w:cstheme="minorHAnsi"/>
          <w:b/>
          <w:color w:val="000000" w:themeColor="text1"/>
          <w:sz w:val="22"/>
          <w:szCs w:val="22"/>
          <w:highlight w:val="yellow"/>
          <w:lang w:val="es-ES"/>
        </w:rPr>
      </w:pPr>
    </w:p>
    <w:p w14:paraId="0BABDD15" w14:textId="0ACA92B2" w:rsidR="002976F8" w:rsidRPr="0091647A" w:rsidRDefault="00851912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highlight w:val="yellow"/>
          <w:lang w:val="es-ES"/>
        </w:rPr>
        <w:t>PRUEBA # 2 - Los condenados por delitos sexuales o pacientes</w:t>
      </w:r>
    </w:p>
    <w:p w14:paraId="186A7EBF" w14:textId="77777777" w:rsidR="00851912" w:rsidRPr="0091647A" w:rsidRDefault="00851912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</w:p>
    <w:p w14:paraId="29D39611" w14:textId="77777777" w:rsidR="00851912" w:rsidRPr="0091647A" w:rsidRDefault="00851912" w:rsidP="00851912">
      <w:pPr>
        <w:pStyle w:val="PlainText"/>
        <w:rPr>
          <w:rFonts w:asciiTheme="minorHAnsi" w:eastAsia="Times New Roman" w:hAnsiTheme="minorHAnsi" w:cstheme="minorHAnsi"/>
          <w:b/>
          <w:color w:val="000000" w:themeColor="text1"/>
          <w:szCs w:val="22"/>
          <w:lang w:val="es-ES"/>
        </w:rPr>
      </w:pPr>
      <w:r w:rsidRPr="0091647A">
        <w:rPr>
          <w:rFonts w:asciiTheme="minorHAnsi" w:eastAsia="Times New Roman" w:hAnsiTheme="minorHAnsi" w:cstheme="minorHAnsi"/>
          <w:b/>
          <w:color w:val="000000" w:themeColor="text1"/>
          <w:szCs w:val="22"/>
          <w:lang w:val="es-ES"/>
        </w:rPr>
        <w:t xml:space="preserve">Para cada tema a continuación, escriba las preguntas y declaraciones. </w:t>
      </w:r>
      <w:r w:rsidRPr="0091647A">
        <w:rPr>
          <w:rFonts w:asciiTheme="minorHAnsi" w:eastAsia="Times New Roman" w:hAnsiTheme="minorHAnsi" w:cstheme="minorHAnsi"/>
          <w:bCs/>
          <w:color w:val="000000" w:themeColor="text1"/>
          <w:szCs w:val="22"/>
          <w:lang w:val="es-ES"/>
        </w:rPr>
        <w:t>Debe escribir 3 preguntas “No” y 1 pregunta “Sí”. Y debe escribir 4 declaraciones "Verdaderas" y 4 declaraciones "Falsas".</w:t>
      </w:r>
    </w:p>
    <w:p w14:paraId="390E1863" w14:textId="77777777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</w:p>
    <w:p w14:paraId="6CCA5DD6" w14:textId="1BB7CA80" w:rsidR="002976F8" w:rsidRPr="0091647A" w:rsidRDefault="00851912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Declaraciones R1:</w:t>
      </w:r>
    </w:p>
    <w:p w14:paraId="2A7ECCB6" w14:textId="1FC6492E" w:rsidR="002976F8" w:rsidRPr="0091647A" w:rsidRDefault="002976F8" w:rsidP="00565EA7">
      <w:pPr>
        <w:pStyle w:val="PlainText"/>
        <w:rPr>
          <w:rFonts w:asciiTheme="minorHAnsi" w:hAnsiTheme="minorHAnsi" w:cstheme="minorHAnsi"/>
          <w:color w:val="000000" w:themeColor="text1"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851912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Ver o acceder a pornografía en los últimos 6 meses</w:t>
      </w:r>
    </w:p>
    <w:p w14:paraId="5D80203B" w14:textId="5E62919E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 Preguntas (3 no, 1 sí):</w:t>
      </w:r>
    </w:p>
    <w:p w14:paraId="7C6160EE" w14:textId="5803AA28" w:rsidR="002976F8" w:rsidRPr="0091647A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  <w:lang w:val="es-ES"/>
        </w:rPr>
      </w:pPr>
    </w:p>
    <w:p w14:paraId="0F6F28A8" w14:textId="1FA3B69F" w:rsidR="002976F8" w:rsidRPr="0091647A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  <w:lang w:val="es-ES"/>
        </w:rPr>
      </w:pPr>
    </w:p>
    <w:p w14:paraId="1EC5F321" w14:textId="66A1AF6D" w:rsidR="002976F8" w:rsidRPr="0091647A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  <w:lang w:val="es-ES"/>
        </w:rPr>
      </w:pPr>
    </w:p>
    <w:p w14:paraId="6ACD8E30" w14:textId="63D3D53E" w:rsidR="002976F8" w:rsidRPr="0091647A" w:rsidRDefault="002976F8" w:rsidP="00565EA7">
      <w:pPr>
        <w:pStyle w:val="ListParagraph"/>
        <w:numPr>
          <w:ilvl w:val="0"/>
          <w:numId w:val="18"/>
        </w:numPr>
        <w:rPr>
          <w:rFonts w:cstheme="minorHAnsi"/>
          <w:bCs/>
          <w:sz w:val="22"/>
          <w:szCs w:val="22"/>
          <w:lang w:val="es-ES"/>
        </w:rPr>
      </w:pPr>
    </w:p>
    <w:p w14:paraId="6AD4AF83" w14:textId="27FE0B38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</w:t>
      </w:r>
      <w:r w:rsidR="00851912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 xml:space="preserve"> Declaraciones (4 verdadero, 4 falso):</w:t>
      </w:r>
    </w:p>
    <w:p w14:paraId="7C5E19F7" w14:textId="05DBB036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6B0649C" w14:textId="744B3FCE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9CCFE82" w14:textId="159445ED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F63CDCA" w14:textId="600E09A1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BD8CA32" w14:textId="7B0A9549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D602B0F" w14:textId="71B9AC0E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2395138" w14:textId="08F31D5A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5CCCF2F3" w14:textId="2A24C7F4" w:rsidR="002976F8" w:rsidRPr="0091647A" w:rsidRDefault="002976F8" w:rsidP="00565EA7">
      <w:pPr>
        <w:pStyle w:val="ListParagraph"/>
        <w:numPr>
          <w:ilvl w:val="0"/>
          <w:numId w:val="19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5A3518C" w14:textId="77777777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</w:p>
    <w:p w14:paraId="257C4453" w14:textId="71EA2D4E" w:rsidR="002976F8" w:rsidRPr="0091647A" w:rsidRDefault="0091647A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 xml:space="preserve">Declaraciones </w:t>
      </w:r>
      <w:r w:rsidR="002976F8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R</w:t>
      </w:r>
      <w:r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2</w:t>
      </w:r>
      <w:r w:rsidR="002976F8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:</w:t>
      </w:r>
    </w:p>
    <w:p w14:paraId="2B55DD2D" w14:textId="01E1F9A2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851912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Contacto sexual con otro adulto en los últimos 6 meses</w:t>
      </w:r>
    </w:p>
    <w:p w14:paraId="1812C398" w14:textId="53324139" w:rsidR="002976F8" w:rsidRPr="0091647A" w:rsidRDefault="002976F8" w:rsidP="00565EA7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 Preguntas (3 no, 1 sí):</w:t>
      </w:r>
    </w:p>
    <w:p w14:paraId="782FF255" w14:textId="77777777" w:rsidR="002976F8" w:rsidRPr="0091647A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  <w:lang w:val="es-ES"/>
        </w:rPr>
      </w:pPr>
    </w:p>
    <w:p w14:paraId="6270AEDF" w14:textId="77777777" w:rsidR="002976F8" w:rsidRPr="0091647A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  <w:lang w:val="es-ES"/>
        </w:rPr>
      </w:pPr>
    </w:p>
    <w:p w14:paraId="17F194EE" w14:textId="77777777" w:rsidR="002976F8" w:rsidRPr="0091647A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  <w:lang w:val="es-ES"/>
        </w:rPr>
      </w:pPr>
    </w:p>
    <w:p w14:paraId="642C2834" w14:textId="77777777" w:rsidR="002976F8" w:rsidRPr="0091647A" w:rsidRDefault="002976F8" w:rsidP="00565EA7">
      <w:pPr>
        <w:pStyle w:val="ListParagraph"/>
        <w:numPr>
          <w:ilvl w:val="0"/>
          <w:numId w:val="20"/>
        </w:numPr>
        <w:rPr>
          <w:rFonts w:cstheme="minorHAnsi"/>
          <w:bCs/>
          <w:sz w:val="22"/>
          <w:szCs w:val="22"/>
          <w:lang w:val="es-ES"/>
        </w:rPr>
      </w:pPr>
    </w:p>
    <w:p w14:paraId="1D6E08EB" w14:textId="7891A94A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</w:t>
      </w:r>
      <w:r w:rsidR="00851912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 xml:space="preserve"> Declaraciones (4 verdadero, 4 falso):</w:t>
      </w:r>
    </w:p>
    <w:p w14:paraId="586D3A05" w14:textId="7777777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157B732" w14:textId="7777777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D1BE0CA" w14:textId="7777777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18B8750" w14:textId="7777777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0D2F16A" w14:textId="7777777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578431D1" w14:textId="7777777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578159E" w14:textId="51C7549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B919926" w14:textId="77777777" w:rsidR="002976F8" w:rsidRPr="0091647A" w:rsidRDefault="002976F8" w:rsidP="00565EA7">
      <w:pPr>
        <w:pStyle w:val="ListParagraph"/>
        <w:numPr>
          <w:ilvl w:val="0"/>
          <w:numId w:val="22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59865E2A" w14:textId="77777777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12D7549E" w14:textId="41BEF5F4" w:rsidR="002976F8" w:rsidRPr="0091647A" w:rsidRDefault="0091647A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 xml:space="preserve">Declaraciones </w:t>
      </w:r>
      <w:r w:rsidR="002976F8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R</w:t>
      </w:r>
      <w:r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3</w:t>
      </w:r>
      <w:r w:rsidR="002976F8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:</w:t>
      </w:r>
    </w:p>
    <w:p w14:paraId="69D5DF54" w14:textId="205669FF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851912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Consumo de drogas o alcohol en los últimos 9 meses</w:t>
      </w:r>
    </w:p>
    <w:p w14:paraId="2CFC7EA7" w14:textId="5C0691D4" w:rsidR="00E251F2" w:rsidRPr="0091647A" w:rsidRDefault="002976F8" w:rsidP="00565EA7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 Preguntas (3 no, 1 sí):</w:t>
      </w:r>
    </w:p>
    <w:p w14:paraId="0E899E2C" w14:textId="73B6B475" w:rsidR="00E251F2" w:rsidRPr="0091647A" w:rsidRDefault="00E251F2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  <w:lang w:val="es-ES"/>
        </w:rPr>
      </w:pPr>
    </w:p>
    <w:p w14:paraId="055FA85E" w14:textId="5D968D47" w:rsidR="00E251F2" w:rsidRPr="0091647A" w:rsidRDefault="00E251F2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  <w:lang w:val="es-ES"/>
        </w:rPr>
      </w:pPr>
    </w:p>
    <w:p w14:paraId="678E582E" w14:textId="103BB4DF" w:rsidR="00E251F2" w:rsidRPr="0091647A" w:rsidRDefault="00E251F2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  <w:lang w:val="es-ES"/>
        </w:rPr>
      </w:pPr>
    </w:p>
    <w:p w14:paraId="6F26014D" w14:textId="77777777" w:rsidR="002976F8" w:rsidRPr="0091647A" w:rsidRDefault="002976F8" w:rsidP="00565EA7">
      <w:pPr>
        <w:pStyle w:val="ListParagraph"/>
        <w:numPr>
          <w:ilvl w:val="0"/>
          <w:numId w:val="23"/>
        </w:numPr>
        <w:rPr>
          <w:rFonts w:cstheme="minorHAnsi"/>
          <w:bCs/>
          <w:sz w:val="22"/>
          <w:szCs w:val="22"/>
          <w:lang w:val="es-ES"/>
        </w:rPr>
      </w:pPr>
    </w:p>
    <w:p w14:paraId="2795178C" w14:textId="356BD87F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</w:t>
      </w:r>
      <w:r w:rsidR="00851912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 xml:space="preserve"> Declaraciones (4 verdadero, 4 falso):</w:t>
      </w:r>
    </w:p>
    <w:p w14:paraId="130E0DDB" w14:textId="710BBC0C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791D4CD" w14:textId="7144A21A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593844A3" w14:textId="78DDD516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6C01FB7" w14:textId="69C2FFD7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F1FBA0F" w14:textId="5F44B43A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1E284AB" w14:textId="1B971A82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429FF7E" w14:textId="07DF4643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BA7D847" w14:textId="06084F85" w:rsidR="00E251F2" w:rsidRPr="0091647A" w:rsidRDefault="00E251F2" w:rsidP="00565EA7">
      <w:pPr>
        <w:pStyle w:val="ListParagraph"/>
        <w:numPr>
          <w:ilvl w:val="0"/>
          <w:numId w:val="24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2EB6422" w14:textId="77777777" w:rsidR="002976F8" w:rsidRPr="0091647A" w:rsidRDefault="002976F8" w:rsidP="00565EA7">
      <w:p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1B6D1172" w14:textId="355F0DB6" w:rsidR="002976F8" w:rsidRPr="0091647A" w:rsidRDefault="0091647A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 xml:space="preserve">Declaraciones </w:t>
      </w:r>
      <w:r w:rsidR="002976F8" w:rsidRPr="0091647A"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  <w:t>R4:</w:t>
      </w:r>
    </w:p>
    <w:p w14:paraId="4242F285" w14:textId="203F5AF6" w:rsidR="002976F8" w:rsidRPr="0091647A" w:rsidRDefault="002976F8" w:rsidP="00565EA7">
      <w:pPr>
        <w:pStyle w:val="PlainText"/>
        <w:rPr>
          <w:rFonts w:asciiTheme="minorHAnsi" w:hAnsiTheme="minorHAnsi" w:cstheme="minorHAnsi"/>
          <w:b/>
          <w:bCs/>
          <w:color w:val="000000" w:themeColor="text1"/>
          <w:szCs w:val="22"/>
          <w:u w:val="single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T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ema</w:t>
      </w: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: </w:t>
      </w:r>
      <w:r w:rsidR="00851912" w:rsidRPr="0091647A">
        <w:rPr>
          <w:rFonts w:asciiTheme="minorHAnsi" w:hAnsiTheme="minorHAnsi" w:cstheme="minorHAnsi"/>
          <w:color w:val="000000" w:themeColor="text1"/>
          <w:szCs w:val="22"/>
          <w:lang w:val="es-ES"/>
        </w:rPr>
        <w:t>Contacto sexual con un menor mientras está en libertad condicional</w:t>
      </w:r>
    </w:p>
    <w:p w14:paraId="1D5EBA53" w14:textId="5A11E7EE" w:rsidR="002976F8" w:rsidRPr="0091647A" w:rsidRDefault="002976F8" w:rsidP="00565EA7">
      <w:pPr>
        <w:pStyle w:val="PlainText"/>
        <w:rPr>
          <w:rFonts w:asciiTheme="minorHAnsi" w:hAnsiTheme="minorHAnsi" w:cstheme="minorHAnsi"/>
          <w:bCs/>
          <w:szCs w:val="22"/>
          <w:lang w:val="es-ES"/>
        </w:rPr>
      </w:pPr>
      <w:r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>*</w:t>
      </w:r>
      <w:r w:rsidR="00851912" w:rsidRPr="0091647A">
        <w:rPr>
          <w:rFonts w:asciiTheme="minorHAnsi" w:hAnsiTheme="minorHAnsi" w:cstheme="minorHAnsi"/>
          <w:b/>
          <w:bCs/>
          <w:color w:val="000000" w:themeColor="text1"/>
          <w:szCs w:val="22"/>
          <w:lang w:val="es-ES"/>
        </w:rPr>
        <w:t xml:space="preserve"> Preguntas (3 no, 1 sí):</w:t>
      </w:r>
    </w:p>
    <w:p w14:paraId="561ECC1B" w14:textId="77777777" w:rsidR="002976F8" w:rsidRPr="0091647A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  <w:lang w:val="es-ES"/>
        </w:rPr>
      </w:pPr>
    </w:p>
    <w:p w14:paraId="76890C5C" w14:textId="77777777" w:rsidR="002976F8" w:rsidRPr="0091647A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  <w:lang w:val="es-ES"/>
        </w:rPr>
      </w:pPr>
    </w:p>
    <w:p w14:paraId="02AC1C7D" w14:textId="77777777" w:rsidR="002976F8" w:rsidRPr="0091647A" w:rsidRDefault="002976F8" w:rsidP="00565EA7">
      <w:pPr>
        <w:pStyle w:val="ListParagraph"/>
        <w:numPr>
          <w:ilvl w:val="0"/>
          <w:numId w:val="16"/>
        </w:numPr>
        <w:rPr>
          <w:rFonts w:cstheme="minorHAnsi"/>
          <w:bCs/>
          <w:sz w:val="22"/>
          <w:szCs w:val="22"/>
          <w:lang w:val="es-ES"/>
        </w:rPr>
      </w:pPr>
    </w:p>
    <w:p w14:paraId="1FCD8CA7" w14:textId="77777777" w:rsidR="002976F8" w:rsidRPr="0091647A" w:rsidRDefault="002976F8" w:rsidP="00565EA7">
      <w:pPr>
        <w:ind w:left="360"/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4.</w:t>
      </w:r>
    </w:p>
    <w:p w14:paraId="69B22E5C" w14:textId="759D522F" w:rsidR="002976F8" w:rsidRPr="0091647A" w:rsidRDefault="002976F8" w:rsidP="00565EA7">
      <w:pPr>
        <w:spacing w:line="259" w:lineRule="auto"/>
        <w:rPr>
          <w:rFonts w:cstheme="minorHAnsi"/>
          <w:b/>
          <w:color w:val="000000" w:themeColor="text1"/>
          <w:sz w:val="22"/>
          <w:szCs w:val="22"/>
          <w:lang w:val="es-ES"/>
        </w:rPr>
      </w:pPr>
      <w:r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>*</w:t>
      </w:r>
      <w:r w:rsidR="00851912" w:rsidRPr="0091647A">
        <w:rPr>
          <w:rFonts w:cstheme="minorHAnsi"/>
          <w:b/>
          <w:color w:val="000000" w:themeColor="text1"/>
          <w:sz w:val="22"/>
          <w:szCs w:val="22"/>
          <w:lang w:val="es-ES"/>
        </w:rPr>
        <w:t xml:space="preserve"> Declaraciones (4 verdadero, 4 falso):</w:t>
      </w:r>
    </w:p>
    <w:p w14:paraId="4A14D9AE" w14:textId="433AC212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586D7F6B" w14:textId="6CC10070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8E7C788" w14:textId="0B08D431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2FDED329" w14:textId="5CE9A918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3C7585FC" w14:textId="2CDAB1F4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03730B98" w14:textId="2F74BF46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45446FCE" w14:textId="15BA845E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6AB289DE" w14:textId="77777777" w:rsidR="00E251F2" w:rsidRPr="0091647A" w:rsidRDefault="00E251F2" w:rsidP="00565EA7">
      <w:pPr>
        <w:pStyle w:val="ListParagraph"/>
        <w:numPr>
          <w:ilvl w:val="0"/>
          <w:numId w:val="25"/>
        </w:numPr>
        <w:spacing w:line="259" w:lineRule="auto"/>
        <w:rPr>
          <w:rFonts w:cstheme="minorHAnsi"/>
          <w:bCs/>
          <w:color w:val="000000" w:themeColor="text1"/>
          <w:sz w:val="22"/>
          <w:szCs w:val="22"/>
          <w:lang w:val="es-ES"/>
        </w:rPr>
      </w:pPr>
    </w:p>
    <w:p w14:paraId="73A9701C" w14:textId="77777777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463EE991" w14:textId="77777777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76934234" w14:textId="77777777" w:rsidR="002976F8" w:rsidRPr="0091647A" w:rsidRDefault="002976F8" w:rsidP="00565EA7">
      <w:pPr>
        <w:rPr>
          <w:rFonts w:cstheme="minorHAnsi"/>
          <w:b/>
          <w:sz w:val="22"/>
          <w:szCs w:val="22"/>
          <w:lang w:val="es-ES"/>
        </w:rPr>
      </w:pPr>
    </w:p>
    <w:p w14:paraId="03D3A049" w14:textId="6792A4C9" w:rsidR="00CE3B52" w:rsidRPr="0091647A" w:rsidRDefault="00851912" w:rsidP="00565EA7">
      <w:pPr>
        <w:pBdr>
          <w:bottom w:val="single" w:sz="6" w:space="1" w:color="auto"/>
        </w:pBdr>
        <w:rPr>
          <w:rFonts w:cstheme="minorHAnsi"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>Asegúrese de que todas las declaraciones estén equilibradas (o tengan la misma longitud).</w:t>
      </w:r>
    </w:p>
    <w:p w14:paraId="13A59AEA" w14:textId="18DB8A49" w:rsidR="00CE3B52" w:rsidRPr="0091647A" w:rsidRDefault="00CE3B52" w:rsidP="00565EA7">
      <w:pPr>
        <w:pBdr>
          <w:bottom w:val="single" w:sz="6" w:space="1" w:color="auto"/>
        </w:pBdr>
        <w:rPr>
          <w:rFonts w:cstheme="minorHAnsi"/>
          <w:sz w:val="22"/>
          <w:szCs w:val="22"/>
          <w:lang w:val="es-ES"/>
        </w:rPr>
      </w:pPr>
    </w:p>
    <w:p w14:paraId="3542E076" w14:textId="77777777" w:rsidR="006A5491" w:rsidRPr="0091647A" w:rsidRDefault="006A5491" w:rsidP="00565EA7">
      <w:pPr>
        <w:pBdr>
          <w:bottom w:val="single" w:sz="6" w:space="1" w:color="auto"/>
        </w:pBdr>
        <w:rPr>
          <w:rFonts w:cstheme="minorHAnsi"/>
          <w:sz w:val="22"/>
          <w:szCs w:val="22"/>
          <w:lang w:val="es-ES"/>
        </w:rPr>
      </w:pPr>
    </w:p>
    <w:p w14:paraId="2A37EE7A" w14:textId="77777777" w:rsidR="00CE3B52" w:rsidRPr="0091647A" w:rsidRDefault="00CE3B52" w:rsidP="00565EA7">
      <w:pPr>
        <w:pBdr>
          <w:bottom w:val="single" w:sz="6" w:space="1" w:color="auto"/>
        </w:pBdr>
        <w:rPr>
          <w:rFonts w:cstheme="minorHAnsi"/>
          <w:sz w:val="22"/>
          <w:szCs w:val="22"/>
          <w:lang w:val="es-ES"/>
        </w:rPr>
      </w:pPr>
    </w:p>
    <w:p w14:paraId="6F82C787" w14:textId="35611BD9" w:rsidR="00CE3B52" w:rsidRPr="0091647A" w:rsidRDefault="00CE3B52" w:rsidP="00565EA7">
      <w:pPr>
        <w:rPr>
          <w:rFonts w:cstheme="minorHAnsi"/>
          <w:sz w:val="22"/>
          <w:szCs w:val="22"/>
          <w:lang w:val="es-ES"/>
        </w:rPr>
      </w:pPr>
    </w:p>
    <w:p w14:paraId="1256B155" w14:textId="22DDD509" w:rsidR="008230C0" w:rsidRPr="0091647A" w:rsidRDefault="008230C0" w:rsidP="00565EA7">
      <w:pPr>
        <w:rPr>
          <w:rFonts w:cstheme="minorHAnsi"/>
          <w:sz w:val="22"/>
          <w:szCs w:val="22"/>
          <w:lang w:val="es-ES"/>
        </w:rPr>
      </w:pPr>
    </w:p>
    <w:p w14:paraId="334274DD" w14:textId="03E7D1C2" w:rsidR="008230C0" w:rsidRPr="0091647A" w:rsidRDefault="008230C0" w:rsidP="00565EA7">
      <w:pPr>
        <w:rPr>
          <w:rFonts w:cstheme="minorHAnsi"/>
          <w:sz w:val="22"/>
          <w:szCs w:val="22"/>
          <w:lang w:val="es-ES"/>
        </w:rPr>
      </w:pPr>
    </w:p>
    <w:p w14:paraId="39436033" w14:textId="68CE4DF4" w:rsidR="008123F7" w:rsidRPr="0091647A" w:rsidRDefault="008123F7" w:rsidP="00565EA7">
      <w:pPr>
        <w:rPr>
          <w:rFonts w:cstheme="minorHAnsi"/>
          <w:sz w:val="22"/>
          <w:szCs w:val="22"/>
          <w:lang w:val="es-ES"/>
        </w:rPr>
      </w:pPr>
    </w:p>
    <w:p w14:paraId="4D918A24" w14:textId="61A9E75B" w:rsidR="008123F7" w:rsidRPr="0091647A" w:rsidRDefault="008123F7" w:rsidP="00565EA7">
      <w:pPr>
        <w:rPr>
          <w:rFonts w:cstheme="minorHAnsi"/>
          <w:sz w:val="22"/>
          <w:szCs w:val="22"/>
          <w:lang w:val="es-ES"/>
        </w:rPr>
      </w:pPr>
    </w:p>
    <w:p w14:paraId="0A1D8B7D" w14:textId="77777777" w:rsidR="006A5491" w:rsidRPr="0091647A" w:rsidRDefault="006A5491" w:rsidP="00565EA7">
      <w:pPr>
        <w:rPr>
          <w:rFonts w:cstheme="minorHAnsi"/>
          <w:sz w:val="22"/>
          <w:szCs w:val="22"/>
          <w:lang w:val="es-ES"/>
        </w:rPr>
      </w:pPr>
    </w:p>
    <w:p w14:paraId="041F1D86" w14:textId="77777777" w:rsidR="008123F7" w:rsidRPr="0091647A" w:rsidRDefault="008123F7" w:rsidP="00565EA7">
      <w:pPr>
        <w:rPr>
          <w:rFonts w:cstheme="minorHAnsi"/>
          <w:sz w:val="22"/>
          <w:szCs w:val="22"/>
          <w:lang w:val="es-ES"/>
        </w:rPr>
      </w:pPr>
    </w:p>
    <w:p w14:paraId="28A50674" w14:textId="0E57183A" w:rsidR="008230C0" w:rsidRPr="0091647A" w:rsidRDefault="008230C0" w:rsidP="00565EA7">
      <w:pPr>
        <w:rPr>
          <w:rFonts w:cstheme="minorHAnsi"/>
          <w:sz w:val="22"/>
          <w:szCs w:val="22"/>
          <w:lang w:val="es-ES"/>
        </w:rPr>
      </w:pPr>
    </w:p>
    <w:p w14:paraId="5CE2BFA3" w14:textId="2FA6CAEA" w:rsidR="008230C0" w:rsidRDefault="0091647A" w:rsidP="00565EA7">
      <w:pPr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  <w:lang w:val="es-ES"/>
        </w:rPr>
        <w:t>A cont.</w:t>
      </w:r>
    </w:p>
    <w:p w14:paraId="2CC3310D" w14:textId="77777777" w:rsidR="0091647A" w:rsidRPr="0091647A" w:rsidRDefault="0091647A" w:rsidP="00565EA7">
      <w:pPr>
        <w:rPr>
          <w:rFonts w:cstheme="minorHAnsi"/>
          <w:sz w:val="22"/>
          <w:szCs w:val="22"/>
          <w:lang w:val="es-ES"/>
        </w:rPr>
      </w:pPr>
    </w:p>
    <w:p w14:paraId="14BB4A46" w14:textId="77777777" w:rsidR="00851912" w:rsidRPr="0091647A" w:rsidRDefault="00851912" w:rsidP="00565EA7">
      <w:pPr>
        <w:rPr>
          <w:rFonts w:cstheme="minorHAnsi"/>
          <w:sz w:val="22"/>
          <w:szCs w:val="22"/>
          <w:lang w:val="es-ES"/>
        </w:rPr>
      </w:pPr>
    </w:p>
    <w:p w14:paraId="28C7ACB0" w14:textId="12137187" w:rsidR="008230C0" w:rsidRPr="0091647A" w:rsidRDefault="008230C0" w:rsidP="00565EA7">
      <w:pPr>
        <w:rPr>
          <w:rFonts w:cstheme="minorHAnsi"/>
          <w:sz w:val="22"/>
          <w:szCs w:val="22"/>
          <w:lang w:val="es-ES"/>
        </w:rPr>
      </w:pPr>
    </w:p>
    <w:p w14:paraId="0627FFD8" w14:textId="47CC2494" w:rsidR="00851912" w:rsidRPr="0091647A" w:rsidRDefault="00851912" w:rsidP="00851912">
      <w:pPr>
        <w:rPr>
          <w:rFonts w:cstheme="minorHAnsi"/>
          <w:b/>
          <w:u w:val="single"/>
          <w:lang w:val="es-ES"/>
        </w:rPr>
      </w:pPr>
      <w:r w:rsidRPr="0091647A">
        <w:rPr>
          <w:rFonts w:cstheme="minorHAnsi"/>
          <w:b/>
          <w:u w:val="single"/>
          <w:lang w:val="es-ES"/>
        </w:rPr>
        <w:lastRenderedPageBreak/>
        <w:t>Ejercicio de redacción de prueba MCT Híbrida Parte 2/2</w:t>
      </w:r>
    </w:p>
    <w:p w14:paraId="591DE726" w14:textId="77777777" w:rsidR="00673A06" w:rsidRPr="0091647A" w:rsidRDefault="00673A06" w:rsidP="00565EA7">
      <w:pPr>
        <w:rPr>
          <w:rFonts w:cstheme="minorHAnsi"/>
          <w:b/>
          <w:sz w:val="22"/>
          <w:szCs w:val="22"/>
          <w:lang w:val="es-ES"/>
        </w:rPr>
      </w:pPr>
    </w:p>
    <w:p w14:paraId="4ACB8367" w14:textId="4DE5D9DE" w:rsidR="008230C0" w:rsidRPr="0091647A" w:rsidRDefault="00851912" w:rsidP="00565EA7">
      <w:p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 xml:space="preserve">Para practicar más sobre cómo escribir preguntas de Sí / No, </w:t>
      </w:r>
      <w:r w:rsidRPr="0091647A">
        <w:rPr>
          <w:rFonts w:cstheme="minorHAnsi"/>
          <w:b/>
          <w:sz w:val="22"/>
          <w:szCs w:val="22"/>
          <w:lang w:val="es-ES"/>
        </w:rPr>
        <w:t>elija 4 de los siguientes temas</w:t>
      </w:r>
      <w:r w:rsidRPr="0091647A">
        <w:rPr>
          <w:rFonts w:cstheme="minorHAnsi"/>
          <w:bCs/>
          <w:sz w:val="22"/>
          <w:szCs w:val="22"/>
          <w:lang w:val="es-ES"/>
        </w:rPr>
        <w:t xml:space="preserve"> y escriba las preguntas de Sí / No requeridas (3 “no” y 1 “sí”).</w:t>
      </w:r>
    </w:p>
    <w:p w14:paraId="05E3F0A5" w14:textId="77777777" w:rsidR="00851912" w:rsidRPr="0091647A" w:rsidRDefault="00851912" w:rsidP="00565EA7">
      <w:pPr>
        <w:rPr>
          <w:rFonts w:cstheme="minorHAnsi"/>
          <w:bCs/>
          <w:sz w:val="22"/>
          <w:szCs w:val="22"/>
          <w:lang w:val="es-ES"/>
        </w:rPr>
      </w:pPr>
    </w:p>
    <w:p w14:paraId="60FE4FC1" w14:textId="69807E44" w:rsidR="008230C0" w:rsidRPr="0091647A" w:rsidRDefault="00851912" w:rsidP="00565EA7">
      <w:p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>Tema relevante</w:t>
      </w:r>
      <w:r w:rsidR="008230C0" w:rsidRPr="0091647A">
        <w:rPr>
          <w:rFonts w:cstheme="minorHAnsi"/>
          <w:b/>
          <w:sz w:val="22"/>
          <w:szCs w:val="22"/>
          <w:lang w:val="es-ES"/>
        </w:rPr>
        <w:t xml:space="preserve">: </w:t>
      </w:r>
      <w:r w:rsidRPr="0091647A">
        <w:rPr>
          <w:rFonts w:cstheme="minorHAnsi"/>
          <w:bCs/>
          <w:sz w:val="22"/>
          <w:szCs w:val="22"/>
          <w:lang w:val="es-ES"/>
        </w:rPr>
        <w:t>Divulgación de información confidencial</w:t>
      </w:r>
      <w:r w:rsidR="008230C0" w:rsidRPr="0091647A">
        <w:rPr>
          <w:rFonts w:cstheme="minorHAnsi"/>
          <w:bCs/>
          <w:sz w:val="22"/>
          <w:szCs w:val="22"/>
          <w:lang w:val="es-ES"/>
        </w:rPr>
        <w:t xml:space="preserve">. </w:t>
      </w:r>
    </w:p>
    <w:p w14:paraId="1DEAEDB1" w14:textId="7AE56356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4D20CD7B" w14:textId="086B30AF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13375915" w14:textId="15DE9A1C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17CAEAC2" w14:textId="1640AF81" w:rsidR="008230C0" w:rsidRPr="0091647A" w:rsidRDefault="00851912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S</w:t>
      </w:r>
      <w:r w:rsidR="008230C0" w:rsidRPr="0091647A">
        <w:rPr>
          <w:rFonts w:cstheme="minorHAnsi"/>
          <w:bCs/>
          <w:sz w:val="22"/>
          <w:szCs w:val="22"/>
          <w:lang w:val="es-ES"/>
        </w:rPr>
        <w:t>:</w:t>
      </w:r>
    </w:p>
    <w:p w14:paraId="5750CC4F" w14:textId="51BAD348" w:rsidR="008230C0" w:rsidRPr="0091647A" w:rsidRDefault="008230C0" w:rsidP="00565EA7">
      <w:pPr>
        <w:rPr>
          <w:rFonts w:cstheme="minorHAnsi"/>
          <w:bCs/>
          <w:sz w:val="22"/>
          <w:szCs w:val="22"/>
          <w:lang w:val="es-ES"/>
        </w:rPr>
      </w:pPr>
    </w:p>
    <w:p w14:paraId="099216F2" w14:textId="6C570521" w:rsidR="008230C0" w:rsidRPr="0091647A" w:rsidRDefault="00851912" w:rsidP="00565EA7">
      <w:p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>Tema relevante</w:t>
      </w:r>
      <w:r w:rsidR="008230C0" w:rsidRPr="0091647A">
        <w:rPr>
          <w:rFonts w:cstheme="minorHAnsi"/>
          <w:b/>
          <w:sz w:val="22"/>
          <w:szCs w:val="22"/>
          <w:lang w:val="es-ES"/>
        </w:rPr>
        <w:t xml:space="preserve">: </w:t>
      </w:r>
      <w:r w:rsidRPr="0091647A">
        <w:rPr>
          <w:rFonts w:cstheme="minorHAnsi"/>
          <w:bCs/>
          <w:sz w:val="22"/>
          <w:szCs w:val="22"/>
          <w:lang w:val="es-ES"/>
        </w:rPr>
        <w:t>Cometer actos violentos como adulto.</w:t>
      </w:r>
      <w:r w:rsidR="008230C0" w:rsidRPr="0091647A">
        <w:rPr>
          <w:rFonts w:cstheme="minorHAnsi"/>
          <w:bCs/>
          <w:sz w:val="22"/>
          <w:szCs w:val="22"/>
          <w:lang w:val="es-ES"/>
        </w:rPr>
        <w:t xml:space="preserve"> </w:t>
      </w:r>
    </w:p>
    <w:p w14:paraId="4486F47E" w14:textId="5275538E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7A135B4E" w14:textId="561E8091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6B371F74" w14:textId="4E99414D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686B18DD" w14:textId="569CAE8B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 xml:space="preserve">Y: </w:t>
      </w:r>
    </w:p>
    <w:p w14:paraId="34440C2B" w14:textId="77777777" w:rsidR="008230C0" w:rsidRPr="0091647A" w:rsidRDefault="008230C0" w:rsidP="00565EA7">
      <w:pPr>
        <w:rPr>
          <w:rFonts w:cstheme="minorHAnsi"/>
          <w:bCs/>
          <w:sz w:val="22"/>
          <w:szCs w:val="22"/>
          <w:lang w:val="es-ES"/>
        </w:rPr>
      </w:pPr>
    </w:p>
    <w:p w14:paraId="296D9BB5" w14:textId="11D09D5A" w:rsidR="008230C0" w:rsidRPr="0091647A" w:rsidRDefault="00851912" w:rsidP="00565EA7">
      <w:p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>Tema relevante</w:t>
      </w:r>
      <w:r w:rsidR="008230C0" w:rsidRPr="0091647A">
        <w:rPr>
          <w:rFonts w:cstheme="minorHAnsi"/>
          <w:b/>
          <w:sz w:val="22"/>
          <w:szCs w:val="22"/>
          <w:lang w:val="es-ES"/>
        </w:rPr>
        <w:t xml:space="preserve">: </w:t>
      </w:r>
      <w:r w:rsidRPr="0091647A">
        <w:rPr>
          <w:rFonts w:cstheme="minorHAnsi"/>
          <w:bCs/>
          <w:sz w:val="22"/>
          <w:szCs w:val="22"/>
          <w:lang w:val="es-ES"/>
        </w:rPr>
        <w:t>Trabajar con bandas o crimen organizado</w:t>
      </w:r>
      <w:r w:rsidR="008230C0" w:rsidRPr="0091647A">
        <w:rPr>
          <w:rFonts w:cstheme="minorHAnsi"/>
          <w:bCs/>
          <w:sz w:val="22"/>
          <w:szCs w:val="22"/>
          <w:lang w:val="es-ES"/>
        </w:rPr>
        <w:t xml:space="preserve">.  </w:t>
      </w:r>
    </w:p>
    <w:p w14:paraId="6CFB3F4D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7DB850EC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230579ED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24234D3F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 xml:space="preserve">Y: </w:t>
      </w:r>
    </w:p>
    <w:p w14:paraId="79571CAF" w14:textId="77777777" w:rsidR="008230C0" w:rsidRPr="0091647A" w:rsidRDefault="008230C0" w:rsidP="00565EA7">
      <w:pPr>
        <w:rPr>
          <w:rFonts w:cstheme="minorHAnsi"/>
          <w:bCs/>
          <w:sz w:val="22"/>
          <w:szCs w:val="22"/>
          <w:lang w:val="es-ES"/>
        </w:rPr>
      </w:pPr>
    </w:p>
    <w:p w14:paraId="637A16F2" w14:textId="579D90CF" w:rsidR="008230C0" w:rsidRPr="0091647A" w:rsidRDefault="00851912" w:rsidP="00565EA7">
      <w:p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>Tema relevante</w:t>
      </w:r>
      <w:r w:rsidR="008230C0" w:rsidRPr="0091647A">
        <w:rPr>
          <w:rFonts w:cstheme="minorHAnsi"/>
          <w:b/>
          <w:sz w:val="22"/>
          <w:szCs w:val="22"/>
          <w:lang w:val="es-ES"/>
        </w:rPr>
        <w:t xml:space="preserve">: </w:t>
      </w:r>
      <w:r w:rsidRPr="0091647A">
        <w:rPr>
          <w:rFonts w:cstheme="minorHAnsi"/>
          <w:bCs/>
          <w:sz w:val="22"/>
          <w:szCs w:val="22"/>
          <w:lang w:val="es-ES"/>
        </w:rPr>
        <w:t>Masturbarse con fantasías de menores de edad.</w:t>
      </w:r>
      <w:r w:rsidR="008230C0" w:rsidRPr="0091647A">
        <w:rPr>
          <w:rFonts w:cstheme="minorHAnsi"/>
          <w:bCs/>
          <w:sz w:val="22"/>
          <w:szCs w:val="22"/>
          <w:lang w:val="es-ES"/>
        </w:rPr>
        <w:t xml:space="preserve">  </w:t>
      </w:r>
    </w:p>
    <w:p w14:paraId="5DCF2066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6E1AC4C4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13FB79A2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3175FB04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 xml:space="preserve">Y: </w:t>
      </w:r>
    </w:p>
    <w:p w14:paraId="0748502B" w14:textId="75A6B791" w:rsidR="008230C0" w:rsidRPr="0091647A" w:rsidRDefault="008230C0" w:rsidP="00565EA7">
      <w:pPr>
        <w:rPr>
          <w:rFonts w:cstheme="minorHAnsi"/>
          <w:b/>
          <w:sz w:val="22"/>
          <w:szCs w:val="22"/>
          <w:lang w:val="es-ES"/>
        </w:rPr>
      </w:pPr>
    </w:p>
    <w:p w14:paraId="1D5A3FA0" w14:textId="6DC3A2D0" w:rsidR="008230C0" w:rsidRPr="0091647A" w:rsidRDefault="00851912" w:rsidP="00565EA7">
      <w:p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 xml:space="preserve">Tema </w:t>
      </w:r>
      <w:r w:rsidR="0091647A" w:rsidRPr="0091647A">
        <w:rPr>
          <w:rFonts w:cstheme="minorHAnsi"/>
          <w:b/>
          <w:sz w:val="22"/>
          <w:szCs w:val="22"/>
          <w:lang w:val="es-ES"/>
        </w:rPr>
        <w:t>relevante</w:t>
      </w:r>
      <w:r w:rsidR="008230C0" w:rsidRPr="0091647A">
        <w:rPr>
          <w:rFonts w:cstheme="minorHAnsi"/>
          <w:b/>
          <w:sz w:val="22"/>
          <w:szCs w:val="22"/>
          <w:lang w:val="es-ES"/>
        </w:rPr>
        <w:t xml:space="preserve">: </w:t>
      </w:r>
      <w:r w:rsidRPr="0091647A">
        <w:rPr>
          <w:rFonts w:cstheme="minorHAnsi"/>
          <w:bCs/>
          <w:sz w:val="22"/>
          <w:szCs w:val="22"/>
          <w:lang w:val="es-ES"/>
        </w:rPr>
        <w:t>Ponerse en contacto con un menor en los últimos 12 meses.</w:t>
      </w:r>
    </w:p>
    <w:p w14:paraId="2A479639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175ACBEC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114DCD97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70D4DDD0" w14:textId="77777777" w:rsidR="008230C0" w:rsidRPr="0091647A" w:rsidRDefault="008230C0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 xml:space="preserve">Y: </w:t>
      </w:r>
    </w:p>
    <w:p w14:paraId="17DD3C2D" w14:textId="77777777" w:rsidR="008230C0" w:rsidRPr="0091647A" w:rsidRDefault="008230C0" w:rsidP="00565EA7">
      <w:pPr>
        <w:rPr>
          <w:rFonts w:cstheme="minorHAnsi"/>
          <w:b/>
          <w:sz w:val="22"/>
          <w:szCs w:val="22"/>
          <w:lang w:val="es-ES"/>
        </w:rPr>
      </w:pPr>
    </w:p>
    <w:p w14:paraId="4EC2C6D9" w14:textId="06328DB8" w:rsidR="00673A06" w:rsidRPr="0091647A" w:rsidRDefault="00851912" w:rsidP="00565EA7">
      <w:pPr>
        <w:rPr>
          <w:rFonts w:cstheme="minorHAnsi"/>
          <w:bCs/>
          <w:i/>
          <w:iCs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 xml:space="preserve">Tema </w:t>
      </w:r>
      <w:r w:rsidR="0091647A" w:rsidRPr="0091647A">
        <w:rPr>
          <w:rFonts w:cstheme="minorHAnsi"/>
          <w:b/>
          <w:sz w:val="22"/>
          <w:szCs w:val="22"/>
          <w:lang w:val="es-ES"/>
        </w:rPr>
        <w:t>relevan</w:t>
      </w:r>
      <w:r w:rsidR="0091647A">
        <w:rPr>
          <w:rFonts w:cstheme="minorHAnsi"/>
          <w:b/>
          <w:sz w:val="22"/>
          <w:szCs w:val="22"/>
          <w:lang w:val="es-ES"/>
        </w:rPr>
        <w:t>t</w:t>
      </w:r>
      <w:r w:rsidR="0091647A" w:rsidRPr="0091647A">
        <w:rPr>
          <w:rFonts w:cstheme="minorHAnsi"/>
          <w:b/>
          <w:sz w:val="22"/>
          <w:szCs w:val="22"/>
          <w:lang w:val="es-ES"/>
        </w:rPr>
        <w:t>e</w:t>
      </w:r>
      <w:r w:rsidR="00673A06" w:rsidRPr="0091647A">
        <w:rPr>
          <w:rFonts w:cstheme="minorHAnsi"/>
          <w:b/>
          <w:sz w:val="22"/>
          <w:szCs w:val="22"/>
          <w:lang w:val="es-ES"/>
        </w:rPr>
        <w:t xml:space="preserve">: </w:t>
      </w:r>
      <w:r w:rsidRPr="0091647A">
        <w:rPr>
          <w:rFonts w:cstheme="minorHAnsi"/>
          <w:bCs/>
          <w:i/>
          <w:iCs/>
          <w:sz w:val="22"/>
          <w:szCs w:val="22"/>
          <w:lang w:val="es-ES"/>
        </w:rPr>
        <w:t>Elija un tema de su preferencia.</w:t>
      </w:r>
    </w:p>
    <w:p w14:paraId="21FE8827" w14:textId="77777777" w:rsidR="00673A06" w:rsidRPr="0091647A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3CBA040E" w14:textId="77777777" w:rsidR="00673A06" w:rsidRPr="0091647A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473A564A" w14:textId="77777777" w:rsidR="00673A06" w:rsidRPr="0091647A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240D407B" w14:textId="77777777" w:rsidR="00673A06" w:rsidRPr="0091647A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 xml:space="preserve">Y: </w:t>
      </w:r>
    </w:p>
    <w:p w14:paraId="5172FB5E" w14:textId="0F873C06" w:rsidR="008230C0" w:rsidRPr="0091647A" w:rsidRDefault="008230C0" w:rsidP="00565EA7">
      <w:pPr>
        <w:rPr>
          <w:rFonts w:cstheme="minorHAnsi"/>
          <w:b/>
          <w:sz w:val="22"/>
          <w:szCs w:val="22"/>
          <w:lang w:val="es-ES"/>
        </w:rPr>
      </w:pPr>
    </w:p>
    <w:p w14:paraId="711FC564" w14:textId="2B9DDFBE" w:rsidR="00851912" w:rsidRPr="0091647A" w:rsidRDefault="00851912" w:rsidP="00851912">
      <w:pPr>
        <w:rPr>
          <w:rFonts w:cstheme="minorHAnsi"/>
          <w:bCs/>
          <w:i/>
          <w:iCs/>
          <w:sz w:val="22"/>
          <w:szCs w:val="22"/>
          <w:lang w:val="es-ES"/>
        </w:rPr>
      </w:pPr>
      <w:r w:rsidRPr="0091647A">
        <w:rPr>
          <w:rFonts w:cstheme="minorHAnsi"/>
          <w:b/>
          <w:sz w:val="22"/>
          <w:szCs w:val="22"/>
          <w:lang w:val="es-ES"/>
        </w:rPr>
        <w:t xml:space="preserve">Tema </w:t>
      </w:r>
      <w:r w:rsidR="0091647A" w:rsidRPr="0091647A">
        <w:rPr>
          <w:rFonts w:cstheme="minorHAnsi"/>
          <w:b/>
          <w:sz w:val="22"/>
          <w:szCs w:val="22"/>
          <w:lang w:val="es-ES"/>
        </w:rPr>
        <w:t>relevan</w:t>
      </w:r>
      <w:r w:rsidR="0091647A">
        <w:rPr>
          <w:rFonts w:cstheme="minorHAnsi"/>
          <w:b/>
          <w:sz w:val="22"/>
          <w:szCs w:val="22"/>
          <w:lang w:val="es-ES"/>
        </w:rPr>
        <w:t>t</w:t>
      </w:r>
      <w:r w:rsidR="0091647A" w:rsidRPr="0091647A">
        <w:rPr>
          <w:rFonts w:cstheme="minorHAnsi"/>
          <w:b/>
          <w:sz w:val="22"/>
          <w:szCs w:val="22"/>
          <w:lang w:val="es-ES"/>
        </w:rPr>
        <w:t>e</w:t>
      </w:r>
      <w:r w:rsidRPr="0091647A">
        <w:rPr>
          <w:rFonts w:cstheme="minorHAnsi"/>
          <w:b/>
          <w:sz w:val="22"/>
          <w:szCs w:val="22"/>
          <w:lang w:val="es-ES"/>
        </w:rPr>
        <w:t xml:space="preserve">: </w:t>
      </w:r>
      <w:r w:rsidRPr="0091647A">
        <w:rPr>
          <w:rFonts w:cstheme="minorHAnsi"/>
          <w:bCs/>
          <w:i/>
          <w:iCs/>
          <w:sz w:val="22"/>
          <w:szCs w:val="22"/>
          <w:lang w:val="es-ES"/>
        </w:rPr>
        <w:t>Elija un tema de su preferencia.</w:t>
      </w:r>
    </w:p>
    <w:p w14:paraId="1669D718" w14:textId="77777777" w:rsidR="00673A06" w:rsidRPr="0091647A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756D6744" w14:textId="77777777" w:rsidR="00673A06" w:rsidRPr="0091647A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011F9AB6" w14:textId="77777777" w:rsidR="00673A06" w:rsidRPr="0091647A" w:rsidRDefault="00673A06" w:rsidP="00565EA7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>N:</w:t>
      </w:r>
    </w:p>
    <w:p w14:paraId="1601892F" w14:textId="5A9C849F" w:rsidR="008230C0" w:rsidRPr="0091647A" w:rsidRDefault="00673A06" w:rsidP="00CE3B52">
      <w:pPr>
        <w:pStyle w:val="ListParagraph"/>
        <w:numPr>
          <w:ilvl w:val="0"/>
          <w:numId w:val="26"/>
        </w:numPr>
        <w:rPr>
          <w:rFonts w:cstheme="minorHAnsi"/>
          <w:bCs/>
          <w:sz w:val="22"/>
          <w:szCs w:val="22"/>
          <w:lang w:val="es-ES"/>
        </w:rPr>
      </w:pPr>
      <w:r w:rsidRPr="0091647A">
        <w:rPr>
          <w:rFonts w:cstheme="minorHAnsi"/>
          <w:bCs/>
          <w:sz w:val="22"/>
          <w:szCs w:val="22"/>
          <w:lang w:val="es-ES"/>
        </w:rPr>
        <w:t xml:space="preserve">Y: </w:t>
      </w:r>
    </w:p>
    <w:sectPr w:rsidR="008230C0" w:rsidRPr="0091647A" w:rsidSect="005838C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773F4" w14:textId="77777777" w:rsidR="00F31FE5" w:rsidRDefault="00F31FE5" w:rsidP="00BF130F">
      <w:r>
        <w:separator/>
      </w:r>
    </w:p>
  </w:endnote>
  <w:endnote w:type="continuationSeparator" w:id="0">
    <w:p w14:paraId="1042D56F" w14:textId="77777777" w:rsidR="00F31FE5" w:rsidRDefault="00F31FE5" w:rsidP="00BF1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5B232" w14:textId="5A8DEC53" w:rsidR="002600E2" w:rsidRPr="00066B39" w:rsidRDefault="00066B39" w:rsidP="00066B39">
    <w:pPr>
      <w:pStyle w:val="Footer"/>
      <w:rPr>
        <w:sz w:val="16"/>
        <w:szCs w:val="16"/>
      </w:rPr>
    </w:pPr>
    <w:r w:rsidRPr="00677ED7">
      <w:rPr>
        <w:sz w:val="16"/>
        <w:szCs w:val="16"/>
      </w:rPr>
      <w:t>Copyright © 20</w:t>
    </w:r>
    <w:r>
      <w:rPr>
        <w:sz w:val="16"/>
        <w:szCs w:val="16"/>
      </w:rPr>
      <w:t>21</w:t>
    </w:r>
    <w:r w:rsidRPr="00677ED7">
      <w:rPr>
        <w:sz w:val="16"/>
        <w:szCs w:val="16"/>
      </w:rPr>
      <w:t xml:space="preserve"> Converus</w:t>
    </w:r>
    <w:r>
      <w:rPr>
        <w:sz w:val="16"/>
        <w:szCs w:val="16"/>
      </w:rPr>
      <w:t>,</w:t>
    </w:r>
    <w:r w:rsidRPr="00677ED7">
      <w:rPr>
        <w:sz w:val="16"/>
        <w:szCs w:val="16"/>
      </w:rPr>
      <w:t xml:space="preserve"> Inc.</w:t>
    </w:r>
    <w:r>
      <w:rPr>
        <w:sz w:val="16"/>
        <w:szCs w:val="16"/>
      </w:rPr>
      <w:tab/>
      <w:t>CONFIDEN</w:t>
    </w:r>
    <w:r w:rsidR="0091647A">
      <w:rPr>
        <w:sz w:val="16"/>
        <w:szCs w:val="16"/>
      </w:rPr>
      <w:t>C</w:t>
    </w:r>
    <w:r>
      <w:rPr>
        <w:sz w:val="16"/>
        <w:szCs w:val="16"/>
      </w:rPr>
      <w:t>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069C4" w14:textId="77777777" w:rsidR="00F31FE5" w:rsidRDefault="00F31FE5" w:rsidP="00BF130F">
      <w:r>
        <w:separator/>
      </w:r>
    </w:p>
  </w:footnote>
  <w:footnote w:type="continuationSeparator" w:id="0">
    <w:p w14:paraId="7BCB988C" w14:textId="77777777" w:rsidR="00F31FE5" w:rsidRDefault="00F31FE5" w:rsidP="00BF1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0EBF9" w14:textId="5B4FA3CB" w:rsidR="00066B39" w:rsidRDefault="00066B39">
    <w:pPr>
      <w:pStyle w:val="Header"/>
    </w:pPr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194B7A31" wp14:editId="59A5176D">
          <wp:simplePos x="0" y="0"/>
          <wp:positionH relativeFrom="column">
            <wp:posOffset>4185920</wp:posOffset>
          </wp:positionH>
          <wp:positionV relativeFrom="paragraph">
            <wp:posOffset>-169333</wp:posOffset>
          </wp:positionV>
          <wp:extent cx="1838960" cy="403225"/>
          <wp:effectExtent l="0" t="0" r="0" b="0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403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0BC2"/>
    <w:multiLevelType w:val="hybridMultilevel"/>
    <w:tmpl w:val="FF70F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36585"/>
    <w:multiLevelType w:val="hybridMultilevel"/>
    <w:tmpl w:val="C3D8C180"/>
    <w:lvl w:ilvl="0" w:tplc="91E699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46F91"/>
    <w:multiLevelType w:val="hybridMultilevel"/>
    <w:tmpl w:val="E2E4C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56A9A"/>
    <w:multiLevelType w:val="hybridMultilevel"/>
    <w:tmpl w:val="AB148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931FB"/>
    <w:multiLevelType w:val="hybridMultilevel"/>
    <w:tmpl w:val="ABCAD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72073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F44A2"/>
    <w:multiLevelType w:val="hybridMultilevel"/>
    <w:tmpl w:val="694AB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4F7009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857128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056E51"/>
    <w:multiLevelType w:val="hybridMultilevel"/>
    <w:tmpl w:val="BDECA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E08F9"/>
    <w:multiLevelType w:val="hybridMultilevel"/>
    <w:tmpl w:val="AB148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DF5937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50203"/>
    <w:multiLevelType w:val="hybridMultilevel"/>
    <w:tmpl w:val="9446D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A3C7E"/>
    <w:multiLevelType w:val="hybridMultilevel"/>
    <w:tmpl w:val="065A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A044E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20B75"/>
    <w:multiLevelType w:val="hybridMultilevel"/>
    <w:tmpl w:val="065A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E08D5"/>
    <w:multiLevelType w:val="hybridMultilevel"/>
    <w:tmpl w:val="B21EC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13FBC"/>
    <w:multiLevelType w:val="hybridMultilevel"/>
    <w:tmpl w:val="2AE4B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CA6D14"/>
    <w:multiLevelType w:val="hybridMultilevel"/>
    <w:tmpl w:val="40E63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E3D81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F47908"/>
    <w:multiLevelType w:val="hybridMultilevel"/>
    <w:tmpl w:val="AB148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CD29B4"/>
    <w:multiLevelType w:val="hybridMultilevel"/>
    <w:tmpl w:val="68C0E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1645B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593887"/>
    <w:multiLevelType w:val="hybridMultilevel"/>
    <w:tmpl w:val="D5A4A9A2"/>
    <w:lvl w:ilvl="0" w:tplc="F72607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34C94"/>
    <w:multiLevelType w:val="hybridMultilevel"/>
    <w:tmpl w:val="C2F2492C"/>
    <w:lvl w:ilvl="0" w:tplc="979EEC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E179CF"/>
    <w:multiLevelType w:val="hybridMultilevel"/>
    <w:tmpl w:val="B21EC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863909"/>
    <w:multiLevelType w:val="hybridMultilevel"/>
    <w:tmpl w:val="B4604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5"/>
  </w:num>
  <w:num w:numId="3">
    <w:abstractNumId w:val="11"/>
  </w:num>
  <w:num w:numId="4">
    <w:abstractNumId w:val="8"/>
  </w:num>
  <w:num w:numId="5">
    <w:abstractNumId w:val="6"/>
  </w:num>
  <w:num w:numId="6">
    <w:abstractNumId w:val="26"/>
  </w:num>
  <w:num w:numId="7">
    <w:abstractNumId w:val="0"/>
  </w:num>
  <w:num w:numId="8">
    <w:abstractNumId w:val="21"/>
  </w:num>
  <w:num w:numId="9">
    <w:abstractNumId w:val="12"/>
  </w:num>
  <w:num w:numId="10">
    <w:abstractNumId w:val="24"/>
  </w:num>
  <w:num w:numId="11">
    <w:abstractNumId w:val="20"/>
  </w:num>
  <w:num w:numId="12">
    <w:abstractNumId w:val="7"/>
  </w:num>
  <w:num w:numId="13">
    <w:abstractNumId w:val="3"/>
  </w:num>
  <w:num w:numId="14">
    <w:abstractNumId w:val="22"/>
  </w:num>
  <w:num w:numId="15">
    <w:abstractNumId w:val="18"/>
  </w:num>
  <w:num w:numId="16">
    <w:abstractNumId w:val="10"/>
  </w:num>
  <w:num w:numId="17">
    <w:abstractNumId w:val="14"/>
  </w:num>
  <w:num w:numId="18">
    <w:abstractNumId w:val="15"/>
  </w:num>
  <w:num w:numId="19">
    <w:abstractNumId w:val="16"/>
  </w:num>
  <w:num w:numId="20">
    <w:abstractNumId w:val="13"/>
  </w:num>
  <w:num w:numId="21">
    <w:abstractNumId w:val="2"/>
  </w:num>
  <w:num w:numId="22">
    <w:abstractNumId w:val="25"/>
  </w:num>
  <w:num w:numId="23">
    <w:abstractNumId w:val="17"/>
  </w:num>
  <w:num w:numId="24">
    <w:abstractNumId w:val="4"/>
  </w:num>
  <w:num w:numId="25">
    <w:abstractNumId w:val="9"/>
  </w:num>
  <w:num w:numId="26">
    <w:abstractNumId w:val="23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tzA3NTCytDS2NDBW0lEKTi0uzszPAykwqgUAXBu5oiwAAAA="/>
  </w:docVars>
  <w:rsids>
    <w:rsidRoot w:val="00437449"/>
    <w:rsid w:val="00066B39"/>
    <w:rsid w:val="00114ADB"/>
    <w:rsid w:val="002976F8"/>
    <w:rsid w:val="004141D0"/>
    <w:rsid w:val="00437449"/>
    <w:rsid w:val="004621A7"/>
    <w:rsid w:val="005118E5"/>
    <w:rsid w:val="00565EA7"/>
    <w:rsid w:val="00673A06"/>
    <w:rsid w:val="006A5491"/>
    <w:rsid w:val="00721D77"/>
    <w:rsid w:val="008123F7"/>
    <w:rsid w:val="008230C0"/>
    <w:rsid w:val="00851912"/>
    <w:rsid w:val="008578B9"/>
    <w:rsid w:val="00873261"/>
    <w:rsid w:val="0091647A"/>
    <w:rsid w:val="009F38C2"/>
    <w:rsid w:val="00A30F52"/>
    <w:rsid w:val="00B11DF7"/>
    <w:rsid w:val="00B3547C"/>
    <w:rsid w:val="00BA5C73"/>
    <w:rsid w:val="00BF130F"/>
    <w:rsid w:val="00CE3B52"/>
    <w:rsid w:val="00E251F2"/>
    <w:rsid w:val="00EB455A"/>
    <w:rsid w:val="00F3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F979E"/>
  <w15:chartTrackingRefBased/>
  <w15:docId w15:val="{8B4A74B7-8317-42D9-B7B5-E30CAB0E9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6F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374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744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374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13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130F"/>
    <w:rPr>
      <w:sz w:val="24"/>
      <w:szCs w:val="24"/>
    </w:rPr>
  </w:style>
  <w:style w:type="paragraph" w:styleId="NoSpacing">
    <w:name w:val="No Spacing"/>
    <w:uiPriority w:val="1"/>
    <w:qFormat/>
    <w:rsid w:val="00BF13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F130F"/>
    <w:rPr>
      <w:rFonts w:ascii="Calibr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F130F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Mickelsen</dc:creator>
  <cp:keywords/>
  <dc:description/>
  <cp:lastModifiedBy>Russ Warner</cp:lastModifiedBy>
  <cp:revision>3</cp:revision>
  <dcterms:created xsi:type="dcterms:W3CDTF">2021-08-06T17:25:00Z</dcterms:created>
  <dcterms:modified xsi:type="dcterms:W3CDTF">2021-08-06T17:52:00Z</dcterms:modified>
</cp:coreProperties>
</file>